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42A2A" w14:textId="77777777" w:rsidR="006F09C9" w:rsidRPr="00BF21F5" w:rsidRDefault="006F09C9" w:rsidP="0012410A">
      <w:pPr>
        <w:rPr>
          <w:rFonts w:ascii="Times New Roman" w:hAnsi="Times New Roman" w:cs="Times New Roman"/>
        </w:rPr>
      </w:pPr>
    </w:p>
    <w:p w14:paraId="399AEE5C" w14:textId="77777777" w:rsidR="006F09C9" w:rsidRPr="00BF21F5" w:rsidRDefault="006F09C9" w:rsidP="0065319F">
      <w:pPr>
        <w:jc w:val="center"/>
        <w:rPr>
          <w:rFonts w:ascii="Times New Roman" w:hAnsi="Times New Roman" w:cs="Times New Roman"/>
        </w:rPr>
      </w:pPr>
    </w:p>
    <w:tbl>
      <w:tblPr>
        <w:tblW w:w="1116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60"/>
      </w:tblGrid>
      <w:tr w:rsidR="006F09C9" w:rsidRPr="00BF21F5" w14:paraId="22DD0EEE" w14:textId="77777777" w:rsidTr="0012410A">
        <w:trPr>
          <w:trHeight w:val="690"/>
        </w:trPr>
        <w:tc>
          <w:tcPr>
            <w:tcW w:w="1116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D9D9D9"/>
            <w:hideMark/>
          </w:tcPr>
          <w:p w14:paraId="2E9D2294" w14:textId="77777777" w:rsidR="006F09C9" w:rsidRPr="00BF21F5" w:rsidRDefault="006F09C9" w:rsidP="006F09C9">
            <w:pPr>
              <w:spacing w:after="0" w:line="240" w:lineRule="auto"/>
              <w:ind w:left="2790" w:right="2490"/>
              <w:jc w:val="center"/>
              <w:textAlignment w:val="baseline"/>
              <w:rPr>
                <w:rFonts w:ascii="Times New Roman" w:eastAsia="Times New Roman" w:hAnsi="Times New Roman" w:cs="Times New Roman"/>
                <w:lang w:val="en-US"/>
              </w:rPr>
            </w:pPr>
            <w:r w:rsidRPr="00BF21F5">
              <w:rPr>
                <w:rFonts w:ascii="Times New Roman" w:eastAsia="Times New Roman" w:hAnsi="Times New Roman" w:cs="Times New Roman"/>
                <w:b/>
                <w:bCs/>
                <w:u w:val="single"/>
                <w:lang w:val="en-US"/>
              </w:rPr>
              <w:t>UNICEF in Turkey</w:t>
            </w:r>
            <w:r w:rsidRPr="00BF21F5">
              <w:rPr>
                <w:rFonts w:ascii="Times New Roman" w:eastAsia="Times New Roman" w:hAnsi="Times New Roman" w:cs="Times New Roman"/>
                <w:lang w:val="en-US"/>
              </w:rPr>
              <w:t> </w:t>
            </w:r>
          </w:p>
          <w:p w14:paraId="5D445E28" w14:textId="77777777" w:rsidR="006F09C9" w:rsidRPr="00BF21F5" w:rsidRDefault="006F09C9" w:rsidP="006F09C9">
            <w:pPr>
              <w:spacing w:after="0" w:line="240" w:lineRule="auto"/>
              <w:ind w:left="2790" w:right="2505"/>
              <w:jc w:val="center"/>
              <w:textAlignment w:val="baseline"/>
              <w:rPr>
                <w:rFonts w:ascii="Times New Roman" w:eastAsia="Times New Roman" w:hAnsi="Times New Roman" w:cs="Times New Roman"/>
                <w:lang w:val="en-US"/>
              </w:rPr>
            </w:pPr>
            <w:r w:rsidRPr="00BF21F5">
              <w:rPr>
                <w:rFonts w:ascii="Times New Roman" w:eastAsia="Times New Roman" w:hAnsi="Times New Roman" w:cs="Times New Roman"/>
                <w:b/>
                <w:bCs/>
                <w:u w:val="single"/>
                <w:lang w:val="en-US"/>
              </w:rPr>
              <w:t>Requirements for Financial Submission</w:t>
            </w:r>
            <w:r w:rsidRPr="00BF21F5">
              <w:rPr>
                <w:rFonts w:ascii="Times New Roman" w:eastAsia="Times New Roman" w:hAnsi="Times New Roman" w:cs="Times New Roman"/>
                <w:lang w:val="en-US"/>
              </w:rPr>
              <w:t> </w:t>
            </w:r>
          </w:p>
        </w:tc>
      </w:tr>
      <w:tr w:rsidR="006F09C9" w:rsidRPr="00BF21F5" w14:paraId="33CED24D" w14:textId="77777777" w:rsidTr="0012410A">
        <w:trPr>
          <w:trHeight w:val="210"/>
        </w:trPr>
        <w:tc>
          <w:tcPr>
            <w:tcW w:w="1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592979B" w14:textId="77777777" w:rsidR="006F09C9" w:rsidRPr="00BF21F5" w:rsidRDefault="006F09C9" w:rsidP="006F09C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en-US"/>
              </w:rPr>
            </w:pPr>
            <w:r w:rsidRPr="00BF21F5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>Programme</w:t>
            </w:r>
            <w:r w:rsidRPr="00BF21F5">
              <w:rPr>
                <w:rFonts w:ascii="Times New Roman" w:eastAsia="Times New Roman" w:hAnsi="Times New Roman" w:cs="Times New Roman"/>
                <w:lang w:val="en-US"/>
              </w:rPr>
              <w:t>:</w:t>
            </w:r>
            <w:r w:rsidRPr="00BF21F5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 xml:space="preserve"> </w:t>
            </w:r>
            <w:r w:rsidRPr="00BF21F5">
              <w:rPr>
                <w:rFonts w:ascii="Times New Roman" w:eastAsia="Times New Roman" w:hAnsi="Times New Roman" w:cs="Times New Roman"/>
                <w:lang w:val="en-US"/>
              </w:rPr>
              <w:t>Education </w:t>
            </w:r>
          </w:p>
        </w:tc>
      </w:tr>
      <w:tr w:rsidR="006F09C9" w:rsidRPr="00BF21F5" w14:paraId="1D521FCF" w14:textId="77777777" w:rsidTr="0012410A">
        <w:trPr>
          <w:trHeight w:val="210"/>
        </w:trPr>
        <w:tc>
          <w:tcPr>
            <w:tcW w:w="1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066A845" w14:textId="49ACC71B" w:rsidR="006F09C9" w:rsidRPr="00BF21F5" w:rsidRDefault="006F09C9" w:rsidP="006F09C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en-US"/>
              </w:rPr>
            </w:pPr>
            <w:r w:rsidRPr="00BF21F5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 xml:space="preserve">Assignment Title: </w:t>
            </w:r>
            <w:r w:rsidR="00D70311" w:rsidRPr="00BF21F5">
              <w:rPr>
                <w:rFonts w:ascii="Times New Roman" w:hAnsi="Times New Roman" w:cs="Times New Roman"/>
              </w:rPr>
              <w:t>– Long-Term National Individual Consultant/Expert</w:t>
            </w:r>
            <w:r w:rsidR="00D70311" w:rsidRPr="00BF21F5">
              <w:rPr>
                <w:rFonts w:ascii="Times New Roman" w:hAnsi="Times New Roman" w:cs="Times New Roman"/>
              </w:rPr>
              <w:t xml:space="preserve"> ON Early </w:t>
            </w:r>
            <w:r w:rsidR="00F838AD" w:rsidRPr="00BF21F5">
              <w:rPr>
                <w:rFonts w:ascii="Times New Roman" w:hAnsi="Times New Roman" w:cs="Times New Roman"/>
              </w:rPr>
              <w:t>Childhood Education</w:t>
            </w:r>
          </w:p>
        </w:tc>
      </w:tr>
      <w:tr w:rsidR="006F09C9" w:rsidRPr="00BF21F5" w14:paraId="3E59F1A9" w14:textId="77777777" w:rsidTr="0012410A">
        <w:trPr>
          <w:trHeight w:val="495"/>
        </w:trPr>
        <w:tc>
          <w:tcPr>
            <w:tcW w:w="1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AF946" w14:textId="14237A82" w:rsidR="006F09C9" w:rsidRPr="00BF21F5" w:rsidRDefault="006F09C9" w:rsidP="006F09C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en-US"/>
              </w:rPr>
            </w:pPr>
            <w:r w:rsidRPr="00BF21F5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 xml:space="preserve">Purpose of the Assignment: </w:t>
            </w:r>
            <w:r w:rsidR="00FE4419" w:rsidRPr="00BF21F5">
              <w:rPr>
                <w:rFonts w:ascii="Times New Roman" w:hAnsi="Times New Roman" w:cs="Times New Roman"/>
              </w:rPr>
              <w:t>The individual consultant/expert is expected to s</w:t>
            </w:r>
            <w:r w:rsidR="00FE4419" w:rsidRPr="00BF21F5">
              <w:rPr>
                <w:rFonts w:ascii="Times New Roman" w:hAnsi="Times New Roman" w:cs="Times New Roman"/>
                <w:kern w:val="28"/>
              </w:rPr>
              <w:t>upport UNICEF and AMM in the operationalisation and functioning of playrooms, so that they are able to provide structured education support to children</w:t>
            </w:r>
            <w:r w:rsidR="00FE4419" w:rsidRPr="00BF21F5">
              <w:rPr>
                <w:rFonts w:ascii="Times New Roman" w:hAnsi="Times New Roman" w:cs="Times New Roman"/>
                <w:kern w:val="28"/>
              </w:rPr>
              <w:t>.</w:t>
            </w:r>
          </w:p>
        </w:tc>
      </w:tr>
      <w:tr w:rsidR="006F09C9" w:rsidRPr="00BF21F5" w14:paraId="49E6073B" w14:textId="77777777" w:rsidTr="0012410A">
        <w:trPr>
          <w:trHeight w:val="285"/>
        </w:trPr>
        <w:tc>
          <w:tcPr>
            <w:tcW w:w="1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98A45B" w14:textId="77777777" w:rsidR="006F09C9" w:rsidRPr="00BF21F5" w:rsidRDefault="006F09C9" w:rsidP="006F09C9">
            <w:pPr>
              <w:spacing w:after="0" w:line="240" w:lineRule="auto"/>
              <w:ind w:right="2205"/>
              <w:textAlignment w:val="baseline"/>
              <w:rPr>
                <w:rFonts w:ascii="Times New Roman" w:eastAsia="Times New Roman" w:hAnsi="Times New Roman" w:cs="Times New Roman"/>
                <w:lang w:val="en-US"/>
              </w:rPr>
            </w:pPr>
            <w:r w:rsidRPr="00BF21F5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 xml:space="preserve">Supervisor: </w:t>
            </w:r>
            <w:r w:rsidRPr="00BF21F5">
              <w:rPr>
                <w:rFonts w:ascii="Times New Roman" w:eastAsia="Times New Roman" w:hAnsi="Times New Roman" w:cs="Times New Roman"/>
                <w:lang w:val="en-US"/>
              </w:rPr>
              <w:t>Education Section </w:t>
            </w:r>
          </w:p>
        </w:tc>
      </w:tr>
      <w:tr w:rsidR="006F09C9" w:rsidRPr="00BF21F5" w14:paraId="3E104391" w14:textId="77777777" w:rsidTr="0012410A">
        <w:trPr>
          <w:trHeight w:val="285"/>
        </w:trPr>
        <w:tc>
          <w:tcPr>
            <w:tcW w:w="11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8B049EA" w14:textId="77930C7C" w:rsidR="006F09C9" w:rsidRPr="00BF21F5" w:rsidRDefault="006F09C9" w:rsidP="006F09C9">
            <w:pPr>
              <w:spacing w:after="0" w:line="240" w:lineRule="auto"/>
              <w:ind w:right="2205"/>
              <w:textAlignment w:val="baseline"/>
              <w:rPr>
                <w:rFonts w:ascii="Times New Roman" w:eastAsia="Times New Roman" w:hAnsi="Times New Roman" w:cs="Times New Roman"/>
                <w:lang w:val="en-US"/>
              </w:rPr>
            </w:pPr>
            <w:r w:rsidRPr="00BF21F5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 xml:space="preserve">Ref No: </w:t>
            </w:r>
            <w:r w:rsidRPr="00BF21F5">
              <w:rPr>
                <w:rFonts w:ascii="Times New Roman" w:eastAsia="Times New Roman" w:hAnsi="Times New Roman" w:cs="Times New Roman"/>
                <w:lang w:val="en-US"/>
              </w:rPr>
              <w:t>EDU/TURA/202</w:t>
            </w:r>
            <w:r w:rsidR="00FE4419" w:rsidRPr="00BF21F5">
              <w:rPr>
                <w:rFonts w:ascii="Times New Roman" w:eastAsia="Times New Roman" w:hAnsi="Times New Roman" w:cs="Times New Roman"/>
                <w:lang w:val="en-US"/>
              </w:rPr>
              <w:t>4-C</w:t>
            </w:r>
          </w:p>
        </w:tc>
      </w:tr>
    </w:tbl>
    <w:p w14:paraId="555E1FD1" w14:textId="77777777" w:rsidR="00192BC1" w:rsidRPr="00BF21F5" w:rsidRDefault="00192BC1" w:rsidP="00265B4A">
      <w:pPr>
        <w:rPr>
          <w:rFonts w:ascii="Times New Roman" w:hAnsi="Times New Roman" w:cs="Times New Roman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65"/>
        <w:gridCol w:w="2571"/>
        <w:gridCol w:w="2362"/>
        <w:gridCol w:w="1842"/>
        <w:gridCol w:w="1842"/>
      </w:tblGrid>
      <w:tr w:rsidR="006D7A67" w:rsidRPr="00BF21F5" w14:paraId="3112E3D2" w14:textId="5C18D417" w:rsidTr="00031A0B">
        <w:tc>
          <w:tcPr>
            <w:tcW w:w="25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9E27E3" w14:textId="77777777" w:rsidR="006D7A67" w:rsidRPr="00BF21F5" w:rsidRDefault="006D7A67" w:rsidP="00A41F27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F21F5">
              <w:rPr>
                <w:rFonts w:ascii="Times New Roman" w:hAnsi="Times New Roman" w:cs="Times New Roman"/>
                <w:b/>
                <w:bCs/>
              </w:rPr>
              <w:t>Tasks</w:t>
            </w:r>
          </w:p>
        </w:tc>
        <w:tc>
          <w:tcPr>
            <w:tcW w:w="25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6D0111" w14:textId="77777777" w:rsidR="006D7A67" w:rsidRPr="00BF21F5" w:rsidRDefault="006D7A67" w:rsidP="00A41F27">
            <w:pPr>
              <w:rPr>
                <w:rFonts w:ascii="Times New Roman" w:hAnsi="Times New Roman" w:cs="Times New Roman"/>
                <w:b/>
                <w:bCs/>
              </w:rPr>
            </w:pPr>
            <w:r w:rsidRPr="00BF21F5">
              <w:rPr>
                <w:rFonts w:ascii="Times New Roman" w:hAnsi="Times New Roman" w:cs="Times New Roman"/>
                <w:b/>
                <w:bCs/>
              </w:rPr>
              <w:t>Deliverable</w:t>
            </w:r>
          </w:p>
        </w:tc>
        <w:tc>
          <w:tcPr>
            <w:tcW w:w="236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CE953C" w14:textId="77777777" w:rsidR="006D7A67" w:rsidRPr="00BF21F5" w:rsidRDefault="006D7A67" w:rsidP="00A41F27">
            <w:pPr>
              <w:rPr>
                <w:rFonts w:ascii="Times New Roman" w:hAnsi="Times New Roman" w:cs="Times New Roman"/>
                <w:b/>
                <w:bCs/>
              </w:rPr>
            </w:pPr>
            <w:r w:rsidRPr="00BF21F5">
              <w:rPr>
                <w:rFonts w:ascii="Times New Roman" w:hAnsi="Times New Roman" w:cs="Times New Roman"/>
                <w:b/>
                <w:bCs/>
              </w:rPr>
              <w:t>Required Days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753FF124" w14:textId="77777777" w:rsidR="006D7A67" w:rsidRPr="00BF21F5" w:rsidRDefault="006D7A67" w:rsidP="00A41F27">
            <w:pPr>
              <w:rPr>
                <w:rFonts w:ascii="Times New Roman" w:hAnsi="Times New Roman" w:cs="Times New Roman"/>
                <w:b/>
                <w:bCs/>
              </w:rPr>
            </w:pPr>
            <w:r w:rsidRPr="00BF21F5">
              <w:rPr>
                <w:rFonts w:ascii="Times New Roman" w:hAnsi="Times New Roman" w:cs="Times New Roman"/>
                <w:b/>
                <w:bCs/>
              </w:rPr>
              <w:t>Timeline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F8D6B78" w14:textId="780FFD5B" w:rsidR="006D7A67" w:rsidRPr="00BF21F5" w:rsidRDefault="006D7A67" w:rsidP="00A41F27">
            <w:pPr>
              <w:rPr>
                <w:rFonts w:ascii="Times New Roman" w:hAnsi="Times New Roman" w:cs="Times New Roman"/>
                <w:b/>
                <w:bCs/>
              </w:rPr>
            </w:pPr>
            <w:r w:rsidRPr="00BF21F5">
              <w:rPr>
                <w:rFonts w:ascii="Times New Roman" w:hAnsi="Times New Roman" w:cs="Times New Roman"/>
                <w:b/>
                <w:bCs/>
              </w:rPr>
              <w:t>Propose</w:t>
            </w:r>
            <w:r w:rsidR="00FE4419" w:rsidRPr="00BF21F5">
              <w:rPr>
                <w:rFonts w:ascii="Times New Roman" w:hAnsi="Times New Roman" w:cs="Times New Roman"/>
                <w:b/>
                <w:bCs/>
              </w:rPr>
              <w:t xml:space="preserve">d Total </w:t>
            </w:r>
            <w:r w:rsidRPr="00BF21F5">
              <w:rPr>
                <w:rFonts w:ascii="Times New Roman" w:hAnsi="Times New Roman" w:cs="Times New Roman"/>
                <w:b/>
                <w:bCs/>
              </w:rPr>
              <w:t>Fee in TRY</w:t>
            </w:r>
          </w:p>
        </w:tc>
      </w:tr>
      <w:tr w:rsidR="006D7A67" w:rsidRPr="00BF21F5" w14:paraId="06248136" w14:textId="1C4EE663" w:rsidTr="00031A0B">
        <w:tc>
          <w:tcPr>
            <w:tcW w:w="25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BABEF0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Task 1</w:t>
            </w:r>
            <w:bookmarkStart w:id="0" w:name="_Ref171673305"/>
            <w:r w:rsidRPr="00BF21F5">
              <w:rPr>
                <w:rStyle w:val="FootnoteReference"/>
                <w:rFonts w:ascii="Times New Roman" w:hAnsi="Times New Roman" w:cs="Times New Roman"/>
              </w:rPr>
              <w:footnoteReference w:id="1"/>
            </w:r>
            <w:bookmarkEnd w:id="0"/>
            <w:r w:rsidRPr="00BF21F5">
              <w:rPr>
                <w:rFonts w:ascii="Times New Roman" w:hAnsi="Times New Roman" w:cs="Times New Roman"/>
              </w:rPr>
              <w:t xml:space="preserve"> </w:t>
            </w:r>
          </w:p>
          <w:p w14:paraId="633BDA3F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eastAsia="Book Antiqua" w:hAnsi="Times New Roman" w:cs="Times New Roman"/>
              </w:rPr>
              <w:t>Supporting teachers’ professional development with teacher trainings and regular supervision.</w:t>
            </w:r>
          </w:p>
        </w:tc>
        <w:tc>
          <w:tcPr>
            <w:tcW w:w="25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3093A8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10 teacher trainings are conducted.</w:t>
            </w:r>
          </w:p>
          <w:p w14:paraId="049D55AC" w14:textId="77777777" w:rsidR="006D7A67" w:rsidRPr="00BF21F5" w:rsidRDefault="006D7A67" w:rsidP="006D7A67">
            <w:pPr>
              <w:pStyle w:val="ListParagraph"/>
              <w:numPr>
                <w:ilvl w:val="0"/>
                <w:numId w:val="2"/>
              </w:numPr>
              <w:spacing w:line="259" w:lineRule="auto"/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Preparation of needs assessment survey on capacity building needs of teachers.</w:t>
            </w:r>
          </w:p>
          <w:p w14:paraId="22EC5F75" w14:textId="77777777" w:rsidR="006D7A67" w:rsidRPr="00BF21F5" w:rsidRDefault="006D7A67" w:rsidP="006D7A67">
            <w:pPr>
              <w:pStyle w:val="ListParagraph"/>
              <w:numPr>
                <w:ilvl w:val="0"/>
                <w:numId w:val="2"/>
              </w:numPr>
              <w:spacing w:line="259" w:lineRule="auto"/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İdentifying training topics and delivering trainings</w:t>
            </w:r>
          </w:p>
          <w:p w14:paraId="6116D947" w14:textId="77777777" w:rsidR="006D7A67" w:rsidRPr="00BF21F5" w:rsidRDefault="006D7A67" w:rsidP="006D7A67">
            <w:pPr>
              <w:pStyle w:val="ListParagraph"/>
              <w:numPr>
                <w:ilvl w:val="0"/>
                <w:numId w:val="2"/>
              </w:numPr>
              <w:spacing w:line="259" w:lineRule="auto"/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 xml:space="preserve">Preparation of 1-pager training report to assess </w:t>
            </w:r>
            <w:r w:rsidRPr="00BF21F5">
              <w:rPr>
                <w:rFonts w:ascii="Times New Roman" w:hAnsi="Times New Roman" w:cs="Times New Roman"/>
              </w:rPr>
              <w:lastRenderedPageBreak/>
              <w:t>the effectiveness of the trainings.</w:t>
            </w:r>
          </w:p>
          <w:p w14:paraId="449A6776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 xml:space="preserve">*In each three-months quarter one training will be conducted. AMM and UNICEF will decide the dates. </w:t>
            </w:r>
          </w:p>
        </w:tc>
        <w:tc>
          <w:tcPr>
            <w:tcW w:w="23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FFE91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lastRenderedPageBreak/>
              <w:t>20 days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35605AD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August 2024 -November 2026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9E91FD6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</w:p>
        </w:tc>
      </w:tr>
      <w:tr w:rsidR="006D7A67" w:rsidRPr="00BF21F5" w14:paraId="52C689F7" w14:textId="01910F85" w:rsidTr="00031A0B">
        <w:tc>
          <w:tcPr>
            <w:tcW w:w="25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DB368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Task 2</w:t>
            </w:r>
            <w:bookmarkStart w:id="1" w:name="_Ref171673461"/>
            <w:r w:rsidRPr="00BF21F5">
              <w:rPr>
                <w:rStyle w:val="FootnoteReference"/>
                <w:rFonts w:ascii="Times New Roman" w:hAnsi="Times New Roman" w:cs="Times New Roman"/>
              </w:rPr>
              <w:footnoteReference w:id="2"/>
            </w:r>
            <w:bookmarkEnd w:id="1"/>
          </w:p>
          <w:p w14:paraId="0E587EDE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Providing on-site supervision support to teachers in playrooms</w:t>
            </w:r>
          </w:p>
        </w:tc>
        <w:tc>
          <w:tcPr>
            <w:tcW w:w="25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07B534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Development of monitoring reports quarterly- Report 1</w:t>
            </w:r>
          </w:p>
        </w:tc>
        <w:tc>
          <w:tcPr>
            <w:tcW w:w="23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BF92AF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20 days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E6B3B15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August 2024 - January 2025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50D2248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</w:p>
        </w:tc>
      </w:tr>
      <w:tr w:rsidR="006D7A67" w:rsidRPr="00BF21F5" w14:paraId="720CCAA6" w14:textId="125FDC41" w:rsidTr="00031A0B">
        <w:tc>
          <w:tcPr>
            <w:tcW w:w="25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A7B3CE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Task 3</w:t>
            </w:r>
            <w:r w:rsidRPr="00BF21F5">
              <w:rPr>
                <w:rStyle w:val="FootnoteReference"/>
                <w:rFonts w:ascii="Times New Roman" w:hAnsi="Times New Roman" w:cs="Times New Roman"/>
              </w:rPr>
              <w:fldChar w:fldCharType="begin"/>
            </w:r>
            <w:r w:rsidRPr="00BF21F5">
              <w:rPr>
                <w:rStyle w:val="FootnoteReference"/>
                <w:rFonts w:ascii="Times New Roman" w:hAnsi="Times New Roman" w:cs="Times New Roman"/>
              </w:rPr>
              <w:instrText xml:space="preserve"> NOTEREF _Ref171673461 \h  \* MERGEFORMAT </w:instrText>
            </w:r>
            <w:r w:rsidRPr="00BF21F5">
              <w:rPr>
                <w:rStyle w:val="FootnoteReference"/>
                <w:rFonts w:ascii="Times New Roman" w:hAnsi="Times New Roman" w:cs="Times New Roman"/>
              </w:rPr>
            </w:r>
            <w:r w:rsidRPr="00BF21F5">
              <w:rPr>
                <w:rStyle w:val="FootnoteReference"/>
                <w:rFonts w:ascii="Times New Roman" w:hAnsi="Times New Roman" w:cs="Times New Roman"/>
              </w:rPr>
              <w:fldChar w:fldCharType="separate"/>
            </w:r>
            <w:r w:rsidRPr="00BF21F5">
              <w:rPr>
                <w:rStyle w:val="FootnoteReference"/>
                <w:rFonts w:ascii="Times New Roman" w:hAnsi="Times New Roman" w:cs="Times New Roman"/>
              </w:rPr>
              <w:t>4</w:t>
            </w:r>
            <w:r w:rsidRPr="00BF21F5">
              <w:rPr>
                <w:rStyle w:val="FootnoteReference"/>
                <w:rFonts w:ascii="Times New Roman" w:hAnsi="Times New Roman" w:cs="Times New Roman"/>
              </w:rPr>
              <w:fldChar w:fldCharType="end"/>
            </w:r>
          </w:p>
          <w:p w14:paraId="2DA9AEF8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Providing on-site supervision support to teachers in playrooms</w:t>
            </w:r>
          </w:p>
        </w:tc>
        <w:tc>
          <w:tcPr>
            <w:tcW w:w="25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AA1E5C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Development of monitoring reports quarterly- Report 2</w:t>
            </w:r>
          </w:p>
        </w:tc>
        <w:tc>
          <w:tcPr>
            <w:tcW w:w="23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B8716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20 days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05A44C4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February 2025-July 2025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2915201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</w:p>
        </w:tc>
      </w:tr>
      <w:tr w:rsidR="006D7A67" w:rsidRPr="00BF21F5" w14:paraId="161EBF00" w14:textId="5994BE0B" w:rsidTr="00031A0B">
        <w:tc>
          <w:tcPr>
            <w:tcW w:w="25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C72C07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Task 4</w:t>
            </w:r>
            <w:r w:rsidRPr="00BF21F5">
              <w:rPr>
                <w:rStyle w:val="FootnoteReference"/>
                <w:rFonts w:ascii="Times New Roman" w:hAnsi="Times New Roman" w:cs="Times New Roman"/>
              </w:rPr>
              <w:fldChar w:fldCharType="begin"/>
            </w:r>
            <w:r w:rsidRPr="00BF21F5">
              <w:rPr>
                <w:rStyle w:val="FootnoteReference"/>
                <w:rFonts w:ascii="Times New Roman" w:hAnsi="Times New Roman" w:cs="Times New Roman"/>
              </w:rPr>
              <w:instrText xml:space="preserve"> NOTEREF _Ref171673461 \h  \* MERGEFORMAT </w:instrText>
            </w:r>
            <w:r w:rsidRPr="00BF21F5">
              <w:rPr>
                <w:rStyle w:val="FootnoteReference"/>
                <w:rFonts w:ascii="Times New Roman" w:hAnsi="Times New Roman" w:cs="Times New Roman"/>
              </w:rPr>
            </w:r>
            <w:r w:rsidRPr="00BF21F5">
              <w:rPr>
                <w:rStyle w:val="FootnoteReference"/>
                <w:rFonts w:ascii="Times New Roman" w:hAnsi="Times New Roman" w:cs="Times New Roman"/>
              </w:rPr>
              <w:fldChar w:fldCharType="separate"/>
            </w:r>
            <w:r w:rsidRPr="00BF21F5">
              <w:rPr>
                <w:rStyle w:val="FootnoteReference"/>
                <w:rFonts w:ascii="Times New Roman" w:hAnsi="Times New Roman" w:cs="Times New Roman"/>
              </w:rPr>
              <w:t>4</w:t>
            </w:r>
            <w:r w:rsidRPr="00BF21F5">
              <w:rPr>
                <w:rStyle w:val="FootnoteReference"/>
                <w:rFonts w:ascii="Times New Roman" w:hAnsi="Times New Roman" w:cs="Times New Roman"/>
              </w:rPr>
              <w:fldChar w:fldCharType="end"/>
            </w:r>
          </w:p>
          <w:p w14:paraId="46F0EDC5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Providing on-site supervision support to teachers in playrooms</w:t>
            </w:r>
          </w:p>
        </w:tc>
        <w:tc>
          <w:tcPr>
            <w:tcW w:w="25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E87B1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Development of monitoring reports quarterly- Report 3</w:t>
            </w:r>
          </w:p>
        </w:tc>
        <w:tc>
          <w:tcPr>
            <w:tcW w:w="23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86512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20 days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C1A4039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August 2025-December 2025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A4B8529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</w:p>
        </w:tc>
      </w:tr>
      <w:tr w:rsidR="006D7A67" w:rsidRPr="00BF21F5" w14:paraId="7EDBD070" w14:textId="33E936F5" w:rsidTr="00031A0B">
        <w:tc>
          <w:tcPr>
            <w:tcW w:w="25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9212E1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Task 5</w:t>
            </w:r>
            <w:r w:rsidRPr="00BF21F5">
              <w:rPr>
                <w:rStyle w:val="FootnoteReference"/>
                <w:rFonts w:ascii="Times New Roman" w:hAnsi="Times New Roman" w:cs="Times New Roman"/>
              </w:rPr>
              <w:fldChar w:fldCharType="begin"/>
            </w:r>
            <w:r w:rsidRPr="00BF21F5">
              <w:rPr>
                <w:rStyle w:val="FootnoteReference"/>
                <w:rFonts w:ascii="Times New Roman" w:hAnsi="Times New Roman" w:cs="Times New Roman"/>
              </w:rPr>
              <w:instrText xml:space="preserve"> NOTEREF _Ref171673461 \h  \* MERGEFORMAT </w:instrText>
            </w:r>
            <w:r w:rsidRPr="00BF21F5">
              <w:rPr>
                <w:rStyle w:val="FootnoteReference"/>
                <w:rFonts w:ascii="Times New Roman" w:hAnsi="Times New Roman" w:cs="Times New Roman"/>
              </w:rPr>
            </w:r>
            <w:r w:rsidRPr="00BF21F5">
              <w:rPr>
                <w:rStyle w:val="FootnoteReference"/>
                <w:rFonts w:ascii="Times New Roman" w:hAnsi="Times New Roman" w:cs="Times New Roman"/>
              </w:rPr>
              <w:fldChar w:fldCharType="separate"/>
            </w:r>
            <w:r w:rsidRPr="00BF21F5">
              <w:rPr>
                <w:rStyle w:val="FootnoteReference"/>
                <w:rFonts w:ascii="Times New Roman" w:hAnsi="Times New Roman" w:cs="Times New Roman"/>
              </w:rPr>
              <w:t>4</w:t>
            </w:r>
            <w:r w:rsidRPr="00BF21F5">
              <w:rPr>
                <w:rStyle w:val="FootnoteReference"/>
                <w:rFonts w:ascii="Times New Roman" w:hAnsi="Times New Roman" w:cs="Times New Roman"/>
              </w:rPr>
              <w:fldChar w:fldCharType="end"/>
            </w:r>
          </w:p>
          <w:p w14:paraId="62EB1E33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Providing on-site supervision support to teachers in playrooms</w:t>
            </w:r>
          </w:p>
        </w:tc>
        <w:tc>
          <w:tcPr>
            <w:tcW w:w="25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269E9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Development of monitoring reports quarterly- Report 4</w:t>
            </w:r>
          </w:p>
        </w:tc>
        <w:tc>
          <w:tcPr>
            <w:tcW w:w="23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D5F241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20 days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0BB5C97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January 2026-May 2026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4EE1A17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</w:p>
        </w:tc>
      </w:tr>
      <w:tr w:rsidR="006D7A67" w:rsidRPr="00BF21F5" w14:paraId="45E3A0BA" w14:textId="7DE21DA6" w:rsidTr="00031A0B">
        <w:trPr>
          <w:trHeight w:val="458"/>
        </w:trPr>
        <w:tc>
          <w:tcPr>
            <w:tcW w:w="7498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D852BF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Total Workload</w:t>
            </w:r>
          </w:p>
        </w:tc>
        <w:tc>
          <w:tcPr>
            <w:tcW w:w="18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EB3F2D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  <w:r w:rsidRPr="00BF21F5">
              <w:rPr>
                <w:rFonts w:ascii="Times New Roman" w:hAnsi="Times New Roman" w:cs="Times New Roman"/>
              </w:rPr>
              <w:t>100 working days</w:t>
            </w:r>
          </w:p>
        </w:tc>
        <w:tc>
          <w:tcPr>
            <w:tcW w:w="18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986BE7" w14:textId="77777777" w:rsidR="006D7A67" w:rsidRPr="00BF21F5" w:rsidRDefault="006D7A67" w:rsidP="00A41F27">
            <w:pPr>
              <w:rPr>
                <w:rFonts w:ascii="Times New Roman" w:hAnsi="Times New Roman" w:cs="Times New Roman"/>
              </w:rPr>
            </w:pPr>
          </w:p>
        </w:tc>
      </w:tr>
    </w:tbl>
    <w:p w14:paraId="6776C528" w14:textId="77777777" w:rsidR="00265B4A" w:rsidRPr="00BF21F5" w:rsidRDefault="00265B4A" w:rsidP="00265B4A">
      <w:pPr>
        <w:rPr>
          <w:rFonts w:ascii="Times New Roman" w:hAnsi="Times New Roman" w:cs="Times New Roman"/>
        </w:rPr>
      </w:pPr>
    </w:p>
    <w:p w14:paraId="1FA347BB" w14:textId="77777777" w:rsidR="0012410A" w:rsidRPr="00BF21F5" w:rsidRDefault="0012410A" w:rsidP="00265B4A">
      <w:pPr>
        <w:rPr>
          <w:rFonts w:ascii="Times New Roman" w:hAnsi="Times New Roman" w:cs="Times New Roman"/>
        </w:rPr>
      </w:pPr>
    </w:p>
    <w:tbl>
      <w:tblPr>
        <w:tblW w:w="12241" w:type="dxa"/>
        <w:tblInd w:w="-9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41"/>
      </w:tblGrid>
      <w:tr w:rsidR="0012410A" w:rsidRPr="00BF21F5" w14:paraId="7F262F7D" w14:textId="77777777" w:rsidTr="00BF21F5">
        <w:trPr>
          <w:trHeight w:val="263"/>
        </w:trPr>
        <w:tc>
          <w:tcPr>
            <w:tcW w:w="122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32CF7AB" w14:textId="77777777" w:rsidR="0012410A" w:rsidRPr="00BF21F5" w:rsidRDefault="0012410A" w:rsidP="0012410A">
            <w:pPr>
              <w:spacing w:after="0" w:line="240" w:lineRule="auto"/>
              <w:ind w:left="105"/>
              <w:textAlignment w:val="baseline"/>
              <w:rPr>
                <w:rFonts w:ascii="Times New Roman" w:eastAsia="Times New Roman" w:hAnsi="Times New Roman" w:cs="Times New Roman"/>
                <w:lang w:val="en-US"/>
              </w:rPr>
            </w:pPr>
            <w:r w:rsidRPr="00BF21F5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>NOTES</w:t>
            </w:r>
            <w:r w:rsidRPr="00BF21F5">
              <w:rPr>
                <w:rFonts w:ascii="Times New Roman" w:eastAsia="Times New Roman" w:hAnsi="Times New Roman" w:cs="Times New Roman"/>
                <w:lang w:val="en-US"/>
              </w:rPr>
              <w:t> </w:t>
            </w:r>
          </w:p>
        </w:tc>
      </w:tr>
      <w:tr w:rsidR="0012410A" w:rsidRPr="00BF21F5" w14:paraId="3F638E14" w14:textId="77777777" w:rsidTr="00BF21F5">
        <w:trPr>
          <w:trHeight w:val="263"/>
        </w:trPr>
        <w:tc>
          <w:tcPr>
            <w:tcW w:w="122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6F8BC7A" w14:textId="77777777" w:rsidR="0012410A" w:rsidRPr="00BF21F5" w:rsidRDefault="0012410A" w:rsidP="0012410A">
            <w:pPr>
              <w:spacing w:after="0" w:line="240" w:lineRule="auto"/>
              <w:ind w:left="105"/>
              <w:textAlignment w:val="baseline"/>
              <w:rPr>
                <w:rFonts w:ascii="Times New Roman" w:eastAsia="Times New Roman" w:hAnsi="Times New Roman" w:cs="Times New Roman"/>
                <w:lang w:val="en-US"/>
              </w:rPr>
            </w:pPr>
            <w:r w:rsidRPr="00BF21F5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>All fee rates must cover:</w:t>
            </w:r>
            <w:r w:rsidRPr="00BF21F5">
              <w:rPr>
                <w:rFonts w:ascii="Times New Roman" w:eastAsia="Times New Roman" w:hAnsi="Times New Roman" w:cs="Times New Roman"/>
                <w:lang w:val="en-US"/>
              </w:rPr>
              <w:t> </w:t>
            </w:r>
          </w:p>
        </w:tc>
      </w:tr>
      <w:tr w:rsidR="0012410A" w:rsidRPr="00BF21F5" w14:paraId="0200655D" w14:textId="77777777" w:rsidTr="00BF21F5">
        <w:trPr>
          <w:trHeight w:val="419"/>
        </w:trPr>
        <w:tc>
          <w:tcPr>
            <w:tcW w:w="122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94E758C" w14:textId="77777777" w:rsidR="0012410A" w:rsidRPr="00BF21F5" w:rsidRDefault="0012410A" w:rsidP="0012410A">
            <w:pPr>
              <w:spacing w:after="0" w:line="240" w:lineRule="auto"/>
              <w:ind w:left="465"/>
              <w:textAlignment w:val="baseline"/>
              <w:rPr>
                <w:rFonts w:ascii="Times New Roman" w:eastAsia="Times New Roman" w:hAnsi="Times New Roman" w:cs="Times New Roman"/>
                <w:lang w:val="en-US"/>
              </w:rPr>
            </w:pPr>
            <w:r w:rsidRPr="00BF21F5">
              <w:rPr>
                <w:rFonts w:ascii="Times New Roman" w:eastAsia="Times New Roman" w:hAnsi="Times New Roman" w:cs="Times New Roman"/>
                <w:lang w:val="en-US"/>
              </w:rPr>
              <w:t>-</w:t>
            </w:r>
            <w:r w:rsidRPr="00BF21F5">
              <w:rPr>
                <w:rFonts w:ascii="Times New Roman" w:eastAsia="Times New Roman" w:hAnsi="Times New Roman" w:cs="Times New Roman"/>
                <w:lang w:val="en-US"/>
              </w:rPr>
              <w:tab/>
            </w:r>
            <w:r w:rsidRPr="00BF21F5">
              <w:rPr>
                <w:rFonts w:ascii="Times New Roman" w:eastAsia="Times New Roman" w:hAnsi="Times New Roman" w:cs="Times New Roman"/>
                <w:i/>
                <w:iCs/>
                <w:lang w:val="en-US"/>
              </w:rPr>
              <w:t>The remuneration actually paid to the expert concerned per completion of the task</w:t>
            </w:r>
            <w:r w:rsidRPr="00BF21F5">
              <w:rPr>
                <w:rFonts w:ascii="Times New Roman" w:eastAsia="Times New Roman" w:hAnsi="Times New Roman" w:cs="Times New Roman"/>
                <w:lang w:val="en-US"/>
              </w:rPr>
              <w:t> </w:t>
            </w:r>
          </w:p>
        </w:tc>
      </w:tr>
      <w:tr w:rsidR="0012410A" w:rsidRPr="00BF21F5" w14:paraId="29B79741" w14:textId="77777777" w:rsidTr="00BF21F5">
        <w:trPr>
          <w:trHeight w:val="1939"/>
        </w:trPr>
        <w:tc>
          <w:tcPr>
            <w:tcW w:w="122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43D4AAB" w14:textId="77777777" w:rsidR="0012410A" w:rsidRPr="00BF21F5" w:rsidRDefault="0012410A" w:rsidP="0012410A">
            <w:pPr>
              <w:spacing w:after="0" w:line="240" w:lineRule="auto"/>
              <w:ind w:left="105"/>
              <w:textAlignment w:val="baseline"/>
              <w:rPr>
                <w:rFonts w:ascii="Times New Roman" w:eastAsia="Times New Roman" w:hAnsi="Times New Roman" w:cs="Times New Roman"/>
                <w:lang w:val="en-US"/>
              </w:rPr>
            </w:pPr>
            <w:r w:rsidRPr="00BF21F5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>Travel, accommodation, ICT and others</w:t>
            </w:r>
            <w:r w:rsidRPr="00BF21F5">
              <w:rPr>
                <w:rFonts w:ascii="Times New Roman" w:eastAsia="Times New Roman" w:hAnsi="Times New Roman" w:cs="Times New Roman"/>
                <w:lang w:val="en-US"/>
              </w:rPr>
              <w:t> </w:t>
            </w:r>
          </w:p>
          <w:p w14:paraId="1E667092" w14:textId="57882437" w:rsidR="0012410A" w:rsidRPr="00BF21F5" w:rsidRDefault="0012410A" w:rsidP="0012410A">
            <w:pPr>
              <w:numPr>
                <w:ilvl w:val="0"/>
                <w:numId w:val="3"/>
              </w:numPr>
              <w:spacing w:after="0" w:line="240" w:lineRule="auto"/>
              <w:ind w:left="1185" w:firstLine="0"/>
              <w:textAlignment w:val="baseline"/>
              <w:rPr>
                <w:rFonts w:ascii="Times New Roman" w:eastAsia="Times New Roman" w:hAnsi="Times New Roman" w:cs="Times New Roman"/>
                <w:lang w:val="en-US"/>
              </w:rPr>
            </w:pPr>
            <w:r w:rsidRPr="00BF21F5">
              <w:rPr>
                <w:rFonts w:ascii="Times New Roman" w:eastAsia="Times New Roman" w:hAnsi="Times New Roman" w:cs="Times New Roman"/>
                <w:i/>
                <w:iCs/>
                <w:lang w:val="en-US"/>
              </w:rPr>
              <w:t xml:space="preserve">UNICEF </w:t>
            </w:r>
            <w:r w:rsidRPr="00BF21F5">
              <w:rPr>
                <w:rFonts w:ascii="Times New Roman" w:eastAsia="Times New Roman" w:hAnsi="Times New Roman" w:cs="Times New Roman"/>
                <w:i/>
                <w:iCs/>
                <w:u w:val="single"/>
                <w:lang w:val="en-US"/>
              </w:rPr>
              <w:t xml:space="preserve">will </w:t>
            </w:r>
            <w:r w:rsidR="000B22A7" w:rsidRPr="00BF21F5">
              <w:rPr>
                <w:rFonts w:ascii="Times New Roman" w:eastAsia="Times New Roman" w:hAnsi="Times New Roman" w:cs="Times New Roman"/>
                <w:i/>
                <w:iCs/>
                <w:u w:val="single"/>
                <w:lang w:val="en-US"/>
              </w:rPr>
              <w:t xml:space="preserve">not </w:t>
            </w:r>
            <w:r w:rsidRPr="00BF21F5">
              <w:rPr>
                <w:rFonts w:ascii="Times New Roman" w:eastAsia="Times New Roman" w:hAnsi="Times New Roman" w:cs="Times New Roman"/>
                <w:i/>
                <w:iCs/>
                <w:u w:val="single"/>
                <w:lang w:val="en-US"/>
              </w:rPr>
              <w:t>cover</w:t>
            </w:r>
            <w:r w:rsidRPr="00BF21F5">
              <w:rPr>
                <w:rFonts w:ascii="Times New Roman" w:eastAsia="Times New Roman" w:hAnsi="Times New Roman" w:cs="Times New Roman"/>
                <w:i/>
                <w:iCs/>
                <w:lang w:val="en-US"/>
              </w:rPr>
              <w:t xml:space="preserve"> travel costs arising from </w:t>
            </w:r>
            <w:r w:rsidR="000B22A7" w:rsidRPr="00BF21F5">
              <w:rPr>
                <w:rFonts w:ascii="Times New Roman" w:eastAsia="Times New Roman" w:hAnsi="Times New Roman" w:cs="Times New Roman"/>
                <w:i/>
                <w:iCs/>
                <w:lang w:val="en-US"/>
              </w:rPr>
              <w:t>visits to playrooms/center.</w:t>
            </w:r>
            <w:r w:rsidRPr="00BF21F5">
              <w:rPr>
                <w:rFonts w:ascii="Times New Roman" w:eastAsia="Times New Roman" w:hAnsi="Times New Roman" w:cs="Times New Roman"/>
                <w:i/>
                <w:iCs/>
                <w:lang w:val="en-US"/>
              </w:rPr>
              <w:t xml:space="preserve"> </w:t>
            </w:r>
            <w:r w:rsidR="000B22A7" w:rsidRPr="00BF21F5">
              <w:rPr>
                <w:rFonts w:ascii="Times New Roman" w:eastAsia="Times New Roman" w:hAnsi="Times New Roman" w:cs="Times New Roman"/>
                <w:i/>
                <w:iCs/>
                <w:lang w:val="en-US"/>
              </w:rPr>
              <w:t xml:space="preserve">Consultant </w:t>
            </w:r>
            <w:r w:rsidR="00BF21F5" w:rsidRPr="00BF21F5">
              <w:rPr>
                <w:rFonts w:ascii="Times New Roman" w:eastAsia="Times New Roman" w:hAnsi="Times New Roman" w:cs="Times New Roman"/>
                <w:i/>
                <w:iCs/>
                <w:lang w:val="en-US"/>
              </w:rPr>
              <w:t xml:space="preserve">should keep this in mind while preparing the financial proposal template. </w:t>
            </w:r>
            <w:r w:rsidRPr="00BF21F5">
              <w:rPr>
                <w:rFonts w:ascii="Times New Roman" w:eastAsia="Times New Roman" w:hAnsi="Times New Roman" w:cs="Times New Roman"/>
                <w:i/>
                <w:iCs/>
                <w:lang w:val="en-US"/>
              </w:rPr>
              <w:t xml:space="preserve">UNICEF will </w:t>
            </w:r>
            <w:r w:rsidRPr="00BF21F5">
              <w:rPr>
                <w:rFonts w:ascii="Times New Roman" w:eastAsia="Times New Roman" w:hAnsi="Times New Roman" w:cs="Times New Roman"/>
                <w:i/>
                <w:iCs/>
                <w:u w:val="single"/>
                <w:lang w:val="en-US"/>
              </w:rPr>
              <w:t>not</w:t>
            </w:r>
            <w:r w:rsidRPr="00BF21F5">
              <w:rPr>
                <w:rFonts w:ascii="Times New Roman" w:eastAsia="Times New Roman" w:hAnsi="Times New Roman" w:cs="Times New Roman"/>
                <w:i/>
                <w:iCs/>
                <w:lang w:val="en-US"/>
              </w:rPr>
              <w:t xml:space="preserve"> provide ICT equipment (laptop, docking station, monitor) including cellphone.</w:t>
            </w:r>
            <w:r w:rsidRPr="00BF21F5">
              <w:rPr>
                <w:rFonts w:ascii="Times New Roman" w:eastAsia="Times New Roman" w:hAnsi="Times New Roman" w:cs="Times New Roman"/>
                <w:lang w:val="en-US"/>
              </w:rPr>
              <w:t> </w:t>
            </w:r>
          </w:p>
          <w:p w14:paraId="5AF9517A" w14:textId="1CE22813" w:rsidR="0012410A" w:rsidRPr="00BF21F5" w:rsidRDefault="0012410A" w:rsidP="0012410A">
            <w:pPr>
              <w:numPr>
                <w:ilvl w:val="0"/>
                <w:numId w:val="4"/>
              </w:numPr>
              <w:spacing w:after="0" w:line="240" w:lineRule="auto"/>
              <w:ind w:left="1185" w:firstLine="0"/>
              <w:textAlignment w:val="baseline"/>
              <w:rPr>
                <w:rFonts w:ascii="Times New Roman" w:eastAsia="Times New Roman" w:hAnsi="Times New Roman" w:cs="Times New Roman"/>
                <w:lang w:val="en-US"/>
              </w:rPr>
            </w:pPr>
            <w:r w:rsidRPr="00BF21F5">
              <w:rPr>
                <w:rFonts w:ascii="Times New Roman" w:eastAsia="Times New Roman" w:hAnsi="Times New Roman" w:cs="Times New Roman"/>
                <w:i/>
                <w:iCs/>
                <w:lang w:val="en-US"/>
              </w:rPr>
              <w:t>Individual consultant will be full responsible for his/her own Residency and/or working permit as well as</w:t>
            </w:r>
            <w:r w:rsidR="00BF21F5" w:rsidRPr="00BF21F5">
              <w:rPr>
                <w:rFonts w:ascii="Times New Roman" w:eastAsia="Times New Roman" w:hAnsi="Times New Roman" w:cs="Times New Roman"/>
                <w:i/>
                <w:iCs/>
                <w:lang w:val="en-US"/>
              </w:rPr>
              <w:t xml:space="preserve"> </w:t>
            </w:r>
            <w:r w:rsidRPr="00BF21F5">
              <w:rPr>
                <w:rFonts w:ascii="Times New Roman" w:eastAsia="Times New Roman" w:hAnsi="Times New Roman" w:cs="Times New Roman"/>
                <w:i/>
                <w:iCs/>
                <w:lang w:val="en-US"/>
              </w:rPr>
              <w:t>all legal expenses (social security, income tax, etc.), which may be required by local law.</w:t>
            </w:r>
            <w:r w:rsidRPr="00BF21F5">
              <w:rPr>
                <w:rFonts w:ascii="Times New Roman" w:eastAsia="Times New Roman" w:hAnsi="Times New Roman" w:cs="Times New Roman"/>
                <w:lang w:val="en-US"/>
              </w:rPr>
              <w:t> </w:t>
            </w:r>
          </w:p>
        </w:tc>
      </w:tr>
    </w:tbl>
    <w:p w14:paraId="64C9CA77" w14:textId="77777777" w:rsidR="0012410A" w:rsidRPr="00BF21F5" w:rsidRDefault="0012410A" w:rsidP="00265B4A">
      <w:pPr>
        <w:rPr>
          <w:rFonts w:ascii="Times New Roman" w:hAnsi="Times New Roman" w:cs="Times New Roman"/>
        </w:rPr>
      </w:pPr>
    </w:p>
    <w:sectPr w:rsidR="0012410A" w:rsidRPr="00BF21F5" w:rsidSect="006D7A6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AA615" w14:textId="77777777" w:rsidR="003650DB" w:rsidRDefault="003650DB" w:rsidP="00265B4A">
      <w:pPr>
        <w:spacing w:after="0" w:line="240" w:lineRule="auto"/>
      </w:pPr>
      <w:r>
        <w:separator/>
      </w:r>
    </w:p>
  </w:endnote>
  <w:endnote w:type="continuationSeparator" w:id="0">
    <w:p w14:paraId="19224E24" w14:textId="77777777" w:rsidR="003650DB" w:rsidRDefault="003650DB" w:rsidP="00265B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5237E" w14:textId="77777777" w:rsidR="003650DB" w:rsidRDefault="003650DB" w:rsidP="00265B4A">
      <w:pPr>
        <w:spacing w:after="0" w:line="240" w:lineRule="auto"/>
      </w:pPr>
      <w:r>
        <w:separator/>
      </w:r>
    </w:p>
  </w:footnote>
  <w:footnote w:type="continuationSeparator" w:id="0">
    <w:p w14:paraId="52CD3F16" w14:textId="77777777" w:rsidR="003650DB" w:rsidRDefault="003650DB" w:rsidP="00265B4A">
      <w:pPr>
        <w:spacing w:after="0" w:line="240" w:lineRule="auto"/>
      </w:pPr>
      <w:r>
        <w:continuationSeparator/>
      </w:r>
    </w:p>
  </w:footnote>
  <w:footnote w:id="1">
    <w:p w14:paraId="4899D151" w14:textId="06B5A16B" w:rsidR="006D7A67" w:rsidRPr="006F561D" w:rsidRDefault="006D7A67" w:rsidP="006D7A67">
      <w:pPr>
        <w:pStyle w:val="FootnoteText"/>
        <w:rPr>
          <w:lang w:val="tr-T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tr-TR"/>
        </w:rPr>
        <w:t xml:space="preserve">Task 1: Payment will be made in each </w:t>
      </w:r>
      <w:r w:rsidR="00BF21F5">
        <w:rPr>
          <w:lang w:val="tr-TR"/>
        </w:rPr>
        <w:t>six</w:t>
      </w:r>
      <w:r>
        <w:rPr>
          <w:lang w:val="tr-TR"/>
        </w:rPr>
        <w:t xml:space="preserve"> months based on the actual work completed.</w:t>
      </w:r>
    </w:p>
  </w:footnote>
  <w:footnote w:id="2">
    <w:p w14:paraId="4FFFF0C8" w14:textId="77777777" w:rsidR="006D7A67" w:rsidRPr="006F561D" w:rsidRDefault="006D7A67" w:rsidP="006D7A67">
      <w:pPr>
        <w:pStyle w:val="FootnoteText"/>
        <w:rPr>
          <w:lang w:val="tr-T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tr-TR"/>
        </w:rPr>
        <w:t>Consultant will receive payment after completion for monitoring of 20 playrooms and submitting the report. Estimated payment shchedule is every three-month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E2318"/>
    <w:multiLevelType w:val="hybridMultilevel"/>
    <w:tmpl w:val="155CDD0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9686C"/>
    <w:multiLevelType w:val="multilevel"/>
    <w:tmpl w:val="AF1AE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9645328"/>
    <w:multiLevelType w:val="hybridMultilevel"/>
    <w:tmpl w:val="8A6CF57E"/>
    <w:lvl w:ilvl="0" w:tplc="375AFDB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456A8B"/>
    <w:multiLevelType w:val="multilevel"/>
    <w:tmpl w:val="3C9A2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57846536">
    <w:abstractNumId w:val="2"/>
  </w:num>
  <w:num w:numId="2" w16cid:durableId="979118265">
    <w:abstractNumId w:val="0"/>
  </w:num>
  <w:num w:numId="3" w16cid:durableId="1089035645">
    <w:abstractNumId w:val="3"/>
  </w:num>
  <w:num w:numId="4" w16cid:durableId="11497898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LGwMDMyNDSwNDBU0lEKTi0uzszPAykwrQUAMLonAywAAAA="/>
  </w:docVars>
  <w:rsids>
    <w:rsidRoot w:val="00265B4A"/>
    <w:rsid w:val="000A74ED"/>
    <w:rsid w:val="000B22A7"/>
    <w:rsid w:val="0012410A"/>
    <w:rsid w:val="00187933"/>
    <w:rsid w:val="00192BC1"/>
    <w:rsid w:val="001F09B0"/>
    <w:rsid w:val="00237DE0"/>
    <w:rsid w:val="00265B4A"/>
    <w:rsid w:val="002F1738"/>
    <w:rsid w:val="0032048C"/>
    <w:rsid w:val="003650DB"/>
    <w:rsid w:val="00430DBB"/>
    <w:rsid w:val="004A5296"/>
    <w:rsid w:val="004D5D51"/>
    <w:rsid w:val="004F5E29"/>
    <w:rsid w:val="0065319F"/>
    <w:rsid w:val="00660C55"/>
    <w:rsid w:val="006D7A67"/>
    <w:rsid w:val="006F09C9"/>
    <w:rsid w:val="00727F96"/>
    <w:rsid w:val="009E1847"/>
    <w:rsid w:val="00AC51E4"/>
    <w:rsid w:val="00AE291F"/>
    <w:rsid w:val="00BF21F5"/>
    <w:rsid w:val="00CE6D42"/>
    <w:rsid w:val="00D70311"/>
    <w:rsid w:val="00F03099"/>
    <w:rsid w:val="00F03DE9"/>
    <w:rsid w:val="00F838AD"/>
    <w:rsid w:val="00F96225"/>
    <w:rsid w:val="00FE4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EB587"/>
  <w15:chartTrackingRefBased/>
  <w15:docId w15:val="{5506A74B-8EA4-4181-916C-9EB7C94A6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5B4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heading">
    <w:name w:val="1heading"/>
    <w:basedOn w:val="Normal"/>
    <w:rsid w:val="00265B4A"/>
    <w:pPr>
      <w:widowControl w:val="0"/>
      <w:spacing w:after="0" w:line="240" w:lineRule="auto"/>
    </w:pPr>
    <w:rPr>
      <w:rFonts w:ascii="Times New Roman" w:eastAsia="Times New Roman" w:hAnsi="Times New Roman" w:cs="Angsana New"/>
      <w:b/>
      <w:snapToGrid w:val="0"/>
      <w:sz w:val="24"/>
      <w:szCs w:val="20"/>
      <w:lang w:val="en-US"/>
    </w:rPr>
  </w:style>
  <w:style w:type="table" w:styleId="TableGrid">
    <w:name w:val="Table Grid"/>
    <w:basedOn w:val="TableNormal"/>
    <w:uiPriority w:val="59"/>
    <w:rsid w:val="00265B4A"/>
    <w:pPr>
      <w:spacing w:after="0" w:line="240" w:lineRule="auto"/>
    </w:pPr>
    <w:rPr>
      <w:rFonts w:ascii="Times New Roman" w:hAnsi="Times New Roman" w:cs="Times New Roman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aliases w:val="ft,Geneva 9,Font: Geneva 9,Boston 10,f,Текст сноски Знак1,Текст сноски Знак1 Char Char Char Char Char Char,Текст сноски Знак1 Char Char Char Char Char,Текст сноски Знак1 Char Char Char Char,Текст сноски Знак1 Char Char,FOOTNOTES,fn,Char"/>
    <w:basedOn w:val="Normal"/>
    <w:link w:val="FootnoteTextChar"/>
    <w:uiPriority w:val="99"/>
    <w:unhideWhenUsed/>
    <w:qFormat/>
    <w:rsid w:val="00265B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t Char,Geneva 9 Char,Font: Geneva 9 Char,Boston 10 Char,f Char,Текст сноски Знак1 Char,Текст сноски Знак1 Char Char Char Char Char Char Char,Текст сноски Знак1 Char Char Char Char Char Char1,Текст сноски Знак1 Char Char Char,fn Char"/>
    <w:basedOn w:val="DefaultParagraphFont"/>
    <w:link w:val="FootnoteText"/>
    <w:uiPriority w:val="99"/>
    <w:rsid w:val="00265B4A"/>
    <w:rPr>
      <w:sz w:val="20"/>
      <w:szCs w:val="20"/>
      <w:lang w:val="en-GB"/>
    </w:rPr>
  </w:style>
  <w:style w:type="character" w:styleId="FootnoteReference">
    <w:name w:val="footnote reference"/>
    <w:aliases w:val="ftref,Char Char,16 Point,Superscript 6 Point, Char Char,Footnote Reference1,BVI fnr,Footnote Reference Number,nota pié di pagina,Footnote symbol,Footnote reference number,Times 10 Point,Exposant 3 Point,EN Footnote Reference,note TESI"/>
    <w:basedOn w:val="DefaultParagraphFont"/>
    <w:link w:val="Char2"/>
    <w:uiPriority w:val="99"/>
    <w:unhideWhenUsed/>
    <w:qFormat/>
    <w:rsid w:val="00265B4A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65B4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5B4A"/>
    <w:rPr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265B4A"/>
    <w:rPr>
      <w:vertAlign w:val="superscript"/>
    </w:rPr>
  </w:style>
  <w:style w:type="character" w:styleId="CommentReference">
    <w:name w:val="annotation reference"/>
    <w:uiPriority w:val="99"/>
    <w:semiHidden/>
    <w:rsid w:val="006531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5319F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fr-F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319F"/>
    <w:rPr>
      <w:rFonts w:ascii="Times New Roman" w:eastAsia="Times New Roman" w:hAnsi="Times New Roman" w:cs="Times New Roman"/>
      <w:snapToGrid w:val="0"/>
      <w:sz w:val="20"/>
      <w:szCs w:val="20"/>
      <w:lang w:val="fr-FR"/>
    </w:rPr>
  </w:style>
  <w:style w:type="paragraph" w:styleId="NormalWeb">
    <w:name w:val="Normal (Web)"/>
    <w:basedOn w:val="Normal"/>
    <w:uiPriority w:val="99"/>
    <w:unhideWhenUsed/>
    <w:rsid w:val="00F962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GridTable4-Accent5">
    <w:name w:val="Grid Table 4 Accent 5"/>
    <w:basedOn w:val="TableNormal"/>
    <w:uiPriority w:val="49"/>
    <w:rsid w:val="00F96225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192BC1"/>
    <w:pPr>
      <w:spacing w:line="256" w:lineRule="auto"/>
      <w:ind w:left="720"/>
      <w:contextualSpacing/>
    </w:pPr>
  </w:style>
  <w:style w:type="paragraph" w:customStyle="1" w:styleId="Char2">
    <w:name w:val="Char2"/>
    <w:basedOn w:val="Normal"/>
    <w:link w:val="FootnoteReference"/>
    <w:uiPriority w:val="99"/>
    <w:rsid w:val="006D7A67"/>
    <w:pPr>
      <w:spacing w:line="240" w:lineRule="exact"/>
      <w:jc w:val="both"/>
    </w:pPr>
    <w:rPr>
      <w:vertAlign w:val="superscript"/>
      <w:lang w:val="en-US"/>
    </w:rPr>
  </w:style>
  <w:style w:type="paragraph" w:customStyle="1" w:styleId="paragraph">
    <w:name w:val="paragraph"/>
    <w:basedOn w:val="Normal"/>
    <w:rsid w:val="006F09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6F09C9"/>
  </w:style>
  <w:style w:type="character" w:customStyle="1" w:styleId="eop">
    <w:name w:val="eop"/>
    <w:basedOn w:val="DefaultParagraphFont"/>
    <w:rsid w:val="006F09C9"/>
  </w:style>
  <w:style w:type="character" w:customStyle="1" w:styleId="tabchar">
    <w:name w:val="tabchar"/>
    <w:basedOn w:val="DefaultParagraphFont"/>
    <w:rsid w:val="001241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7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8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05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7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74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9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66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83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82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18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9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85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6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95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01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22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4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41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84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36126c6-7230-4e9c-9be4-49951a602d8b">TUREDUC-1195572365-34918</_dlc_DocId>
    <_dlc_DocIdUrl xmlns="536126c6-7230-4e9c-9be4-49951a602d8b">
      <Url>https://unicef.sharepoint.com/teams/TUR-Education/_layouts/15/DocIdRedir.aspx?ID=TUREDUC-1195572365-34918</Url>
      <Description>TUREDUC-1195572365-34918</Description>
    </_dlc_DocIdUrl>
    <TaxCatchAll xmlns="ca283e0b-db31-4043-a2ef-b80661bf084a" xsi:nil="true"/>
    <lcf76f155ced4ddcb4097134ff3c332f xmlns="19f9d801-61ea-4720-b0ab-29d531edbb61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BE3B2600B4364382AF641151D68799" ma:contentTypeVersion="16" ma:contentTypeDescription="Create a new document." ma:contentTypeScope="" ma:versionID="af703d27944c9b72886f7b962e6310eb">
  <xsd:schema xmlns:xsd="http://www.w3.org/2001/XMLSchema" xmlns:xs="http://www.w3.org/2001/XMLSchema" xmlns:p="http://schemas.microsoft.com/office/2006/metadata/properties" xmlns:ns2="536126c6-7230-4e9c-9be4-49951a602d8b" xmlns:ns3="19f9d801-61ea-4720-b0ab-29d531edbb61" xmlns:ns4="ca283e0b-db31-4043-a2ef-b80661bf084a" targetNamespace="http://schemas.microsoft.com/office/2006/metadata/properties" ma:root="true" ma:fieldsID="339126a24c91e671362f58ef6317786d" ns2:_="" ns3:_="" ns4:_="">
    <xsd:import namespace="536126c6-7230-4e9c-9be4-49951a602d8b"/>
    <xsd:import namespace="19f9d801-61ea-4720-b0ab-29d531edbb61"/>
    <xsd:import namespace="ca283e0b-db31-4043-a2ef-b80661bf08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6126c6-7230-4e9c-9be4-49951a602d8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f9d801-61ea-4720-b0ab-29d531edbb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d4a0afcd-93a3-4622-8aa0-89bd674a1979}" ma:internalName="TaxCatchAll" ma:showField="CatchAllData" ma:web="536126c6-7230-4e9c-9be4-49951a602d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81625E-ABA9-4023-A7A0-EA53AE7BA0CB}">
  <ds:schemaRefs>
    <ds:schemaRef ds:uri="http://schemas.microsoft.com/office/2006/metadata/properties"/>
    <ds:schemaRef ds:uri="http://schemas.microsoft.com/office/infopath/2007/PartnerControls"/>
    <ds:schemaRef ds:uri="536126c6-7230-4e9c-9be4-49951a602d8b"/>
    <ds:schemaRef ds:uri="ca283e0b-db31-4043-a2ef-b80661bf084a"/>
    <ds:schemaRef ds:uri="19f9d801-61ea-4720-b0ab-29d531edbb61"/>
  </ds:schemaRefs>
</ds:datastoreItem>
</file>

<file path=customXml/itemProps2.xml><?xml version="1.0" encoding="utf-8"?>
<ds:datastoreItem xmlns:ds="http://schemas.openxmlformats.org/officeDocument/2006/customXml" ds:itemID="{45FF1C38-06C6-46B7-A91E-D004BB07C86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1837559-ABCC-43FD-878D-0E5F1C3767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911D19-D0A2-4105-ABA9-69EBBAF79FE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9108D3F-1EC7-4F8E-9B1C-8D7949064D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6126c6-7230-4e9c-9be4-49951a602d8b"/>
    <ds:schemaRef ds:uri="19f9d801-61ea-4720-b0ab-29d531edbb61"/>
    <ds:schemaRef ds:uri="ca283e0b-db31-4043-a2ef-b80661bf08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367</Words>
  <Characters>2095</Characters>
  <Application>Microsoft Office Word</Application>
  <DocSecurity>0</DocSecurity>
  <Lines>17</Lines>
  <Paragraphs>4</Paragraphs>
  <ScaleCrop>false</ScaleCrop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gut Tosun</dc:creator>
  <cp:keywords/>
  <dc:description/>
  <cp:lastModifiedBy>Ayse Kapukaya</cp:lastModifiedBy>
  <cp:revision>23</cp:revision>
  <dcterms:created xsi:type="dcterms:W3CDTF">2020-11-17T11:08:00Z</dcterms:created>
  <dcterms:modified xsi:type="dcterms:W3CDTF">2024-07-30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BE3B2600B4364382AF641151D68799</vt:lpwstr>
  </property>
  <property fmtid="{D5CDD505-2E9C-101B-9397-08002B2CF9AE}" pid="3" name="_dlc_DocIdItemGuid">
    <vt:lpwstr>bf29329b-0fc4-456d-b1af-5903a589c1bc</vt:lpwstr>
  </property>
</Properties>
</file>